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สวัสดีครับสวัสดีครับขอต้อนรับคุณผู้ชมและผู้ฟังเข้าสู่รายการห้องข่าว รัฐสภาแชนแนลภาคเช้าครับ ติดตามอยู่กับคุณณัฐพลชุติกาญจน์พาณิชย์  ผมวัฒนะคล้ายแก้วอาจารย์ล่ามภาษามือประจำรายการของเราอาจารย์คมคิดต่างธนเกียรติ ช่วงของข่าวต่างประเทศอีกสักครู่หนึ่งนะครับวันนี้วันพุธพบกับคุณกิตติเสรีประยูรเช้าวันนี้ต้อนรับผู้ชม ในวันพุธที่ 15 มกราคมพุทธศักราช 2561 ครับ ส่งครับวันนี้มีการประชุมสภาผู้แทนราษฎรนะครับเวลา 09:00 น หลังจากจบรายการของเรา ตามรายการเกาะติดสภาก็ได้นะครับทางสถานีวิทยุ ช่อง 10 รัฐสภานะครับรวมถึงวิทยุกระจายเสียงของรัฐสภาแล้วก็ทางช่องทางออนไลน์ติดตั้ง application TV Channel ถึงชั้นวางของ www.scimath.org กันด้วยก็แจ้งช่องทางไว้ให้กับผู้ชมได้ติดตาม สื่อนิติบัญญัติของเรานะครับโดยเฉพาะช่อง 10 วิทยุกระจายเสียงรัฐสภานะครับ ใกล้ตัวอัปเดตกันหน่อย เนื่องจากว่าจะว่ากูไม่ยอมตื่นเช้ามาเนี่ยสัมผัสได้แล้วล่ะอากาศเย็นๆแล้วก็ PM 2.5 ก็เยอะเหลือเกินอีแดงณวันนี้กรุงเทพฯ สีส้มเข้มๆครับ บางจังหวัดผมเข้าไปเช็คดูที่แอร์โฟร์ไทยของกรมควบคุมมลพิษนักบุญทรงผมจะยกตัวอย่างหน่อย ที่จังหวัดสระบุรีหน้าพระลาน ได้ไหมครับผมต้องบอกว่ามี PM 2.5 ตอนนี้อยู่ที่ 221/1 จังหวัดที่อยู่ทางภาคเหนือก็คือพิษณุโลก ส่งเข้าไปดูนะตอนนี้ 237 จังหวัดที่ภาคกลางอยู่ที่เพชรบุรีหรือว่าเป็นภาคกลางตอนนี้อยู่ที่ 201 สูงที่สุดณเวลานี้ที่ประเทศไทยของเราจังหวัดหนองคาย สีแดงเข้มจะเป็นสีม่วงแล้ว 223xs ไปณเวลานี้ครับชายหาดอย่างพื้นที่กรุงเทพมหานครตอนนี้เช็คล่าสุด ตอนนี้อยู่ที่ 165 เอวายนะผู้ชมฮะแต่ว่าค่า PM 2.5 เนี่ย อยู่ที่ 75 ไมโครกรัมต่อลูกบาศก์เมตร ค่า PM 2.5 เขาไม่เกิน 37.5 กูโตมาขนาดเนี้ยขึ้นไปถึง 75 เลยทีเดียวและยังมีเกี่ยวกับเรื่องของมวลอากาศเสีย 165 aqi  เมื่อเช้านี้ผมเห็น ออกไปวิ่งออกไปเดินกลางแจ้งเป็นห่วงเหลือเกิน เป็นห่วงเกี่ยวกับเรื่องของสุขภาพแน่นอนครับผู้ชมเวลาออกกำลังกายการหายใจเราก็จะหายใจ แรงขึ้น และการเต้นหัวใจก็จะถี่ขึ้นชายทำให้เรื่องของปริมาณ PM 2.5 มันเข้าสู่กระแสเลือดได้เร็วขึ้นชาย แพทย์มีการออกมาเตือนด้วยครับช่วงนี้สบายดีไหมหรือว่าอยู่ในอาคารใช่ครับ ที่สุดเลยครับคุณส้มครับ บางครั้งอยากจะต้อง เฝ้ารอสักหน่อยเจ้าหน้าที่คืออัพเดทให้กับผู้ชมทราบกันนะครับเรื่องของ PM 2.5 แล้วก็อากาศเย็น อากาศโดยเฉพาะภาคเหนือภาคอีสานตอนนี้หลายพื้นที่ ต่ำกว่า 10 องศาเซลเซียสเป็นเลขตัวเดียวในหลายคนก็บอกว่าอากาศแบบนี้อยากจะออกไปสู่บรรยากาศอย่าเพิ่งออก ไปหลายคนบอกว่าจะไปท่องเที่ยวมาดูราคาน้ำมันก่อนก็ส่งข่าวไม่ค่อยดีใช่ไหม แต่เมื่อวานแล้วมีประกาศออกมา SMS ก็เข้าแล้วก็ได้ส่วนของไลน์ก็เด้งมา ผมไปต่อคิววันนี้ที่ปั๊มปตทตรงแยกราชวัตรนี่เองจองคิวเต็มไปหมด เติมไม่ได้ 50 สตางค์เลยหรอ 50 สตางค์นะครับผู้ชมก็ต้องบอกว่ามันกระทบความรู้สึกเล็กๆของประชาชนนะเรา หลังจากที่พวกเราด้วยนะครับผู้ชมปีใหม่ในการ อั้นไว้ก่อนนะผู้ชาย รัฐบาลปรับขึ้นราคา แต่ร้านกลับมาแล้วครับผู้ชมครับวันเด็กผ่านมาเท่านั้นเอง 50 สตางค์กลับมาแล้วนะคะเรียบร้อยเลยนะคะสำหรับเบนซินและแก๊สโซฮอล์นเรศวรราคาดีเซลก็ยังอยู่ที่เดิมนะผู้ชมครับ มีข่าวดีข่าวนึง รัฐบาลเขาบอกเกี่ยวกับเรื่องของเงินสด 10000 บาทครับ วันที่ 27 นะมีข่าวมาแบบนั้นน่าจะได้นะส่วนของรัฐมนตรีว่าการกระทรวงการคลังคุณพิชัยชุณหวชิร บอกว่าผู้สูงอายุนะ อายุเกิน 60 ปีขึ้นไปเนี่ย 10000 บาทเป็นเงินสดนะครับจะโอนเข้าบัญชีให้กับพี่น้องประชาชนก็เป็นไปตามที่มีการบอกไว้ก่อนหน้านี้ก่อนตรุษจีนตรุษจีน กว่าจะโอนเงินเข้าไปให้แล้วก็ ไปเช็คกันสักหน่อยกับว่าเข้าหรือเปล่าผู้สูงอายุของประเทศไทยของเรานะครับ ส่วนชาตินี้ก็ไม่ต้องครับไปกันที่บรรยากาศภาพรวมเมื่อวานนี้ของการประชุมร่วมกันของรัฐสภา โดยเฉพาะการพิจารณา ร่างแก้ไขข้อบังคับการประชุมของรัฐสภา สวัสดีผู้ชมติดตามอยู่นะช่วงเวลาประมาณสัก 09:30 น เป็นต้นไปเนี่ยนะชายสมาชิกรัฐสภา มีการพบกันล่ะครับเป็นญัตติในส่วนของร่างกฎหมายและผู้ชมครับคุณวิรัชศิลป์และคณะได้ยื่นเข้ามา ทำให้เมื่อวานนี้มีในส่วนของสภรวมไปถึงส ในฐานะสมาชิกรัฐสภาอภิปราย แล้วเมื่อวานนี้ที่ประชุมก็มีมติ รับประกันนะครับคุณชม โดยต้องบอกว่ามีการตั้งคณะกรรมาธิการวิสามัญขึ้นมา 18 คน แบ่งเป็นสส 13 คนเป็นสว 5 คนนะครับก็จะทำหน้าที่กันในการพิจารณา ร่างข้อบังคับการประชุมของรัฐสภานะครับ ติดตามภาพรวมทั้งหมดเมื่อวานนี้นะครับในส่วนของการประชุมร่วมกันของรัฐสภา เห็นหน้าจออยู่ในขณะนี้เริ่มจากนายแพทย์เปรมศักดิ์เพียยุระสมาชิกวุฒิสภา ในฐานะสมาชิกรัฐสภานะครับ กล่าวอภิปรายด้านข้อบังคับการประชุมของรัฐสภาฉบับที่พ.ศ เสนอโดยสพาณิชย์วัชรสินธุ์สมาชิกสภาผู้แทนราษฎรแบบบัญชีรายชื่อ จากทางภาคประชาชนและคณะ บอกว่าร่างข้อบังคับฉบับนี้ตอนเห็นด้วยนะ ว่ามีบางประเด็นที่ตนยังติดใจยกตัวอย่างการพ้นจากตำแหน่งของกรรมาธิการ ส่วนของคณะกรรมการเดิมจะมีการพ้นจากตำแหน่งมีการระบุไว้อย่างชัดเจน โดยเฉพาะการขาดจากสมาชิกภาพแห่งสภาที่ตนเป็นสมาชิก  ก็จะมีผลพ้นจากตำแหน่ง การร่างข้อบังคับการประชุมของคุณผลิตวัชรสินธุ์และคณะเสนอมา มีการอ่านข้อความนี้ออกไปนะครับ  ส่งผลให้สมาชิกที่ขาดสมาชิกภาพยังคงทำหน้าที่กรรมาธิการต่อไปได้ ดังนั้นหากมีการกำหนดไว้เช่นนี้ต่อไปการเป็นสมาชิกรัฐสภาก็ไม่มีความจำเป็นได้ได้เลยค่ะ เปรมศักดิ์ยังระบุเพิ่มเติม การพิจารณาเรื่องเล็กน้อยแต่เห็นว่าไม่น่าจะกระทบอะไร แต่ถ้าเป็นเรื่องของการแก้ไขรัฐธรรมนูญต้นเห็นว่าไม่เหมาะสมด้วยประการทั้งปวง ผู้ที่จะแก้รัฐธรรมนูญนั้นต้องเป็นสมาชิกรัฐสภาที่ดำรงตำแหน่งถึงจะมีความเหมาะสม ไปฟังเสียงการอภิปรายของนายแพทย์เปรมศักดิ์เพียยุระสมาชิกวุฒิสภาในฐานะสมาชิก รัฐสภาครับ ต่อไปการเป็นสมาชิกรัฐสภา ไม่มีความจำเป็นใดๆเลย จริงๆแล้วการเป็น ที่ปรึกษา หรือเป็นผู้ที่ให้ข้อมูลในกรรมาธิการ สามารถเชิญใครก็ได้ ประเทศไทย  การเป็นกรรมาธิการนั้น มีสิทธิ์ลงคะแนนครับ คุณท่านประธานขอทราบ 5 คนลงคะแนนไม่ใช่เป็นผู้มีสมาชิกสหภาพ ไม่ว่าจะเป็นสสหรือสว พ่อไม่มีความชอบธรรมเช่นเดียวกัน  ทักมานะครับเป็นสมาชิกสภาผู้แทนราษฎรคุณอัครเดชวงษ์พิทักษ์โรจน์ เป็นสสจังหวัดราชบุรีจากพรรครวมไทยสร้างชาตินะครับในฐานะสมาชิกรัฐสภาลุกขึ้นอภิปราย บอกว่าร่างข้อบังคับการประชุมนี้มีการเสนอแก้ไขหลายข้อเลยทีเดียวแต่ก็มี 1 ประเด็นนะที่ตนและพรรครวมพลังสร้างชาติ ไม่เห็นด้วย นั่นก็คือบุคคลมานั่งเป็นกรรมาธิการ ตั้งกรรมาธิการร่วมจะมีสัดส่วนไม่เกิน 45 คนนะครับ ซึ่งก็เป็นสมาชิกรัฐสภาทั้งหมด ซึ่งร่างข้อบังคับการประชุมของคุณพิพัฒนสินฉบับนี้หน่อยนะ คนมีการพูดถึงเรื่องของคนนอกมานั่งร่วมเป็นกรรมการในการแก้ไขและครูในสัดส่วนไม่เกิน 1 ใน 3 ประเด็นดังกล่าว  รวมถึงพรรครวมไทยสร้างชาติบอกว่าไม่เห็นด้วยนะครับ รู้จักว่าการแก้ไขรัฐธรรมนูญถือว่าเป็นกฎหมายที่สำคัญของประเทศ  ฉันควรจะให้ผู้ที่มานั่งเป็นกรรมาธิการเป็นสมาชิกรัฐสภาและกระบวนการกลั่นกรอง ประชาชนเป็นที่เรียบร้อยแล้วจะดีกว่านะครับ อีกทั้งการแก้ไขรัฐธรรมนูญก็มีความแตกต่างไปจากการแก้ไขกฎหมายฉบับอื่นที่สามารถมีคนนอก มานั่งเป็นกรรมาธิการได้  ไปฟังเสียงนะครับของคุณอัครเดชวงษ์พิทักษ์โรจน์สสจังหวัดราชบุรีพรรคร่วมฝ่ายต่างชาติอภิปรายเมื่อวานนี้ครับ ผมเลยคิดว่าในส่วนของการแก้ไขรัฐธรรมนูญนั้นควรจะต้องให้สมาชิก สภานะครับเป็นผู้ที่มาลงมติในวาระ 2 ฉะนั้นในการประชุมร่วมกันเนี่ย ของการแก้ผ้านอนเป็นการประชุม  ร่วมของสสและสวเนี่ยการตั้งกรรมการก็ไม่ควรจะมีบุคคลภายนอกมานั่ง    กลับมาที่นี่อีกหนึ่งสมาชิกรัฐสภาโดยตำแหน่งสวนะครับก็คือคุณพิสิษฐ์อภิวัฒนาพงษ์ ในฐานะสมาชิกรัฐสภาลุกขึ้นอภิปรายไม่เห็นด้วยนะกับการแก้ไขข้อบังคับ มีการกำหนดให้กรรมาธิการแก้รัฐธรรมนูญมาจากรายชื่อสมาชิกรัฐสภาเสนอ เท่ากับว่าเป็นการเปิดทางให้บุคคลภายนอกที่ไม่ใช่สมาชิกรัฐสภาเข้ามาทำหน้าที่และจะมีการกำหนดสัดส่วนให้กับประชาชน ผู้เสนอร่างแก้ไขรัฐธรรมนูญเข้าไปเป็นกรรมการในจำนวนไม่น้อยกว่า 1 ใน 3 ของการบริการที่กำหนด ไว้ก็คือ 45 คนถือว่าขัดต่อเจตนารมณ์ของรัฐธรรมนูญที่มีการกำหนดไว้ว่า สวหรือสมาชิกรัฐสภาเป็นตัวแทนของปวงชนชาวไทยนะครับ มาสลับกันไปนะครับก็คือคุณวิทยาแก้วภราดัยสมาชิกสภาผู้แทนราษฎรบัญชีรายชื่อ พรรครวมพลังสร้างชาติ ในฐานะสมาชิกรัฐสภาลุกขึ้นแบบนี้ค่ะ  กระบวนการแก้ไขรัฐธรรมนูญมีอยู่ 2 ประเด็นที่เสนอให้แก้ไข นั่นก็คือการกำหนดการพ้นตำแหน่งของกรรมาธิการที่ตัดขาดจากสมาชิกสภาพออกไป อย่างไรก็ดีการขาดสมาชิกภาพไม่ใช่เรื่องง่าย  มีความผิดทุจริตผิดจริยธรรมหรือว่าต้องโทษร้ายแรงจึงไม่สมควรทำหน้าที่ต่อไปในฐานะตัวแทนของประชาชน เลิกกันแล้ว การตั้งกรรมาธิการมีการกำหนดเรื่องของสิทธิผู้แทนปวงชนนะครับที่มีสิทธิ์เข้ามาเสนอชื่อ สาย กรรมาธิการ จำนวน 1 ใน 3 นั่นก็คือมีการพูดถึงตัวแทนที่เตรียมไว้ เตรียมตัวเข้ามาเป็นกรรมการ 15 คนซึ่งเท่ากับว่าสวหรืออาจจะมากกว่า ตัวแทนของผู้เสนอร่างกฎหมาย ต้องไปทำหน้าที่ โดยไม่ไว้วางใจสมาชิกรัฐสภาในการแก้ไขกฎหมายก็เท่ากับว่าระบบ รัฐสภาล้มเหลวอันนี้เป็นการเปรียบเทียบของสสวทวิทยาแก้วภราดัย เสียงของคุณวิทยาแก้วภราดัยได้มีการลุกขึ้นอภิปรายเมื่อวานนี้ครับ ถามว่าที่มาจากผู้แทนราษฎรแต่ละคนที่เลือกมาแต่ละเขตเลือกตั้งมาจากไหนครับ เอามาจากเพจเขาก็เป็นผู้แทนประชาชน เราก็ตั้งผู้แทนประชาชนชุดใหม่ขึ้นมาเพื่อร่วมแก้รธนคือ  ผู้แทนประชาชน ไปรวบรวมชื่อประชาชนเข้าชื่อเสนอแก้กฎหมาย แล้วก็ได้สัดส่วนไป 15 คน เท่าเท่ากับวุฒิ  หรือจะมากกว่าวุฒิสภาด้วยซ้ำ ผมคิดว่าการที่เอาตัวแทนประชาชนที่เข้ามานั่งโดยไม่ไว้วางใจหน้าทั้งหมดที่นั่งอยู่ในนี้ ไม่มีฝีมือ เบี้ยแก้กฎหมาย ถึงขั้นไม่เชื่อว่าทั้งสองจะพานี้ทำได้  สภานิทานกฎหมายวุฒิสภากลั่นกรองกฎหมาย ไม่เชื่อ 2 ระดับนี้ผมก็คิดล้มเหลว หลังจากที่จบการอภิปรายไปแล้วนะครับคุณชมก็มีการลงมติในท้ายที่สุดแล้ว ที่ประชุมร่วมกันของรัฐสภา มีมติรับหลักการข้อบังคับการประชุมของรัฐสภาฉบับที่พ.ศ เสนอโดยสพาณิชย์วัฒนสินธุ์และคณะอะไรครับ มติเห็นด้วย 415 เสียงไม่เห็นด้วย 185 เสียง ออกเสียงไป 3 เสียงไม่ลงคะแนนเสียงไม่มีพร้อมกับมีการตั้งคณะกรรมาธิการวิสามัญขึ้นมาจำนวน 8 คนเพื่อพิจารณาต่อไป 18 คนผมยาวอีกครั้งหนึ่งครับ แบ่งออกเป็นส.ส. 13 คนและก็มีสวเมื่อวานนี้ 5 คนเป็นกรรมาธิการวิสามัญจำนวนทั้งหมด  คนไปทำหน้าที่กันต่อไปครับถ้าไปดูกันต่อไปครับผู้ชมครับเลขานุการประธานสภาผู้แทนราษฎรพร้อมกัน คณะไหนครับ เดินทางมาให้การต้อนรับ ปั้นสีดาโต๊ะชาลีบินอับดุลประธานสภาผู้แทนราษฎรมาเลเซียพร้อมกับคณะ ที่ท่าอากาศยานสุวรรณภูมิระดับ มุขสุไลมานเลขานุการประธานสภาผู้แทนราษฎรพร้อมด้วยนายอารีเพ็ญอุตรสินธุ์ที่ปรึกษา สภาผู้แทนราษฎรนางฟาริดาสุไลมานคณะทำงานประธานสภาผู้แทนราษฎร นางบุณฑริกาชุณหะนันทน์ที่ปรึกษาด้านต่างประเทศ นางสาวสุจิตราพิบูลย์สุขรองเลขาธิการสภาผู้แทนราษฎรและคณะผู้บริหาร สํานักงานเลขาธิการสภาผู้แทนราษฎร เดินทางไปยังท่าอากาศยานสุวรรณภูมิครับเพื่อให้การต้อนรับ นางสีดาโต๊ะอับดุลประธานสภาผู้แทนราษฎรมาเลเซียและคณะ ในโอกาสเดินทางมาเยือนประเทศไทยอย่างเป็นทางการในฐานะแขกของรัฐสภา คณะของประธานสภาผู้แทนราษฎรมาเลเซียได้เดินทางมาถึงประเทศไทยวันนี้ เวลา 14:30 น โดยสายการบินไทย เที่ยวบินที่ TG 416  วิธีการดังกล่าวเนื่องในโอกาสเดินทางมาเยือนประเทศไทยอย่างเป็นทางการระหว่างวันที่ 14-15 กราบพรหมในฐานะแขกของรัฐสภาไทยเพื่อหารือและแลกเปลี่ยนเรียนรู้เรื่องต่างๆที่เป็นประโยชน์ร่วมกัน จนเพื่อกระชับความสัมพันธ์ระหว่างรัฐสภาไทยกับรัฐสภามาเลเซีย มีความแน่นแฟ้นมากยิ่งขึ้นนะครับ  ขณะที่ในวันนี้ครับผู้ชมครับตันศรีดาโต๊ะ อับดุลประธานสภาผู้แทนราษฎรมาเลเซีย และคณะไหนครับ จะเดินทางมาเยือนที่อาคารรัฐสภา เพื่อที่จะเยี่ยมคารวะนายวันมูหะมัดนอร์มะทา ประธานรัฐสภาและประธานสภาผู้แทนราษฎร และจะเข้าเยี่ยมคารวะนายมงคลสุระสัจจะ ประธานวุฒิสภาด้วยนะครับ แล้วยังมีการเยี่ยมชมเครื่องยอดสัปปายะสภาสถาน ณห้องประชุมสภาผู้แทนราษฎรด้วย เที่ยวกันเองในช่วงบ่ายคณะของประธานสภาผู้แทนราษฎรมาเลเซีย จะลงพื้นที่ที่ชุมชนพหุวัฒนธรรมกุฎีจีน เขตธนบุรีกรุงเทพฯเพื่อที่จะแลกเปลี่ยนเรียนรู้ทางพหุวัฒนธรรมด้วยนะเอก เรื่องของ Entertainment Complex นะคุณชมรู้เรื่องของคาสิโนด้วย วันจันทร์ที่ผ่านมากทมก็มีมติออกมาได้ทำให้มีในส่วนของนักการเมืองออกมาพูด คุยกันวิเคราะห์วิจารณ์กันไปต่างๆนานาล่าสุดนะคะคุณรังสิมันต์โรมสสบัญชีรายชื่อ ทางพรรคประชาชน  ตั้งคำถามไปคำว่า ตอนนี้รัฐบาลจะมีมาตรการอย่างไรในการรับมือ โดยเฉพาะกลุ่มชนเผ่า  ขอให้จับตามองประเทศไทยของเรานะครับ อาจจะเกิดปัญหาสังคมปัญหาคอรัปชั่นเกิดขึ้น มีการมาเฝ้าเกิดในประเทศไทยหรือไม่เหรอครับ พรุ่งนี้ไปติดตามกันกับสสรังสิมันต์โรมสสบัญชีรายชื่อจากทางพรรคประชาชนได้กล่าวถึงท่าทีของฝ่ายค้าน หลังจากที่ทางคณะรัฐมนตรีมีมติผ่านร่างพระราชบัญญัติการประกอบธุรกิจสถานบันเทิง วงจร หรือว่า Entertainment Complex   ที่ผ่านมามีกลุ่ม genius เดินทางมาที่รัฐสภาไทยนะ มาพรีเซนต์ เรากลับบ้านมาขายงานเลยทีเดียว ซึ่งกลุ่มนินทาเราไม่ใช่ใครที่ไหนเลยครับ  ชื่อบริษัทที่ชื่อว่าบริษัทยาไทยหรือเจ้าของก็คือชเวโก๊กโก่คุณแม่คุณณัฐพล เรื่องนี้สอนชั้นมัธยมปลายในสภานะของโกโกก็ปรากฏ ประเด็นที่ก่อนหน้านี้เกิดขึ้นมาในส่วนของการติดตามของรัฐบาลไทย ดังนั้นหากทางรัฐบาลเดินหน้ารุ่นนี้ต้องเผชิญกับความต้องการความมุ่งหมายของกลุ่มเซ็นทรัล พี่จะเข้ามาหรือไม่  เป็นห่วงว่าอาจจะเข้ามาในฐานะของผู้ประกอบการนำเงินที่ผิดกฎหมายฟอกเงินผ่านคาสิโน แล้วจะเกิดขึ้นในประเทศไทย  ดังนั้นสีที่ทางรัฐบาลต้องเตรียมการในฐานะของสสเนี่ยแทบไม่เห็นว่ารัฐบาลสื่อสารออกมา พรุ่งนี้เลยนะครับ  ไม่เห็นด้วยกับความพยายามของทางรัฐบาลที่จะทำความเข้าใจต่อประชาชน  อันนั้นส่วนตัวเป็นห่วงว่าหากมีการเปิดคาสิโนเกิดขึ้นจะรับมือกับกลุ่มจีนสีเทาอย่างไรต่อไป ก็คือปัญหาเด้ง โจทย์ปัญหาที่ 2 นะครับ  เรื่องของโครงสร้างของกฎหมายเรื่องของระบบราชการ มีความพร้อมเพียงใดกับการพับเรื่องนี้  จัดว่าปัญหาต่างๆยกตัวอย่างบัญชีมาซิมมาปัญหาของทุนจีนใช้ในการฟอกเงิน ก็จะเจอปัญหาเรื่องของการค้ามนุษย์ ใช้ประเทศไทยเป็นทางผ่าน คำถามถัดมาก็คือรัฐบาลมีแนวทางแก้ไขปัญหาเหล่านี้อย่างไรต่อไป ทักมาเป็นประเด็นที่ 3 เรื่องของความโปร่งใส ร่างกฎหมายฉบับนี้ มีการดำเนินการเป็นเรื่องที่มีการรับฟังความคิดเห็นของประชาชนมาแล้ว คนมีความเป็นห่วงในเรื่องของการคอรัปชั่นที่อาจจะเกิดขึ้น  ไม่ว่าจะเป็นการเลือกสถานที่ว่าใครจะได้ประโยชน์ในการเลือกให้ใบอนุญาต มากดเป็นห่วงว่าอาจจะเกิดปัญหาเรื่องของการล็อกสเปกนะครับ ดังนั้นเมื่อนำเหตุผลมาประกอบทั้งหมดแล้ว คนมีความกังวลจริงๆจากการที่ทางรัฐบาลเร่งรัดหรือว่าพูดถึง Entertainment Complex ในขณะนี้ อาจจะเป็นอันตรายต่อประเทศไทยได้ ผลของทางรัฐบาลก็จะมีการพูดถึงการดึงเม็ดเงิน 10 ล้านบาทเข้าสู่ประเทศ จึงเกิดการเร่งรัดในเรื่องนี้หรือไม่อย่างไร สสรังสิมันต์โรมยังได้กล่าวเพิ่มเติมนะครับต้องยอมรับว่าประเทศไทยกำลังเจอกับปัญหา 2 อย่าง มันก็คือการดึงดูดเม็ดเงินออกจากธุรกิจสีเทา สมกับ Call Center 10 ล้านบาทเรื่องพนันออนไลน์เรื่องปัญหายาเสพติดซึ่งจะเข้าใจได้นะครับ รัฐบาลอยากเห็นไม่เกิน ไหลเข้ามาสู่ประเทศไทย แต่ประเด็นที่ต้องพิจารณาต่อไปจะได้มีเงินเป็นไปตามเป้าหมายหรือไม่นั้น อย่าลืมว่าเรื่องนี้ต้องมีคู่แข่ง  ยกตัวอย่างที่มาเก๊าสิงคโปร์หรือโอซาก้าของญี่ปุ่น หากมีการสร้างสำเร็จนะครับ อาจจะทำให้ประชาชนรู้สึกว่าไม่มีความจำเป็น ในขณะเดียวกันในพื้นที่กรุงเทพฯก็มีโรงแรมมีห้องประชุมครบอยู่แล้ว เพิ่มเติมเข้าไปสิก็เรื่องของการสิโน ก็กลายเป็น Entertainment Complex แล้ว ได้มีการยกตัวอย่างที่พัทยาภูเก็ต มีทุกอย่างพร้อมอยู่แล้วนะครับ  เติม Garena เข้าไปก็เป็น Entertainment Complex เหมือนที่รัฐบาลต้องการ  ดังนั้นแทบจะไม่มีความจำเป็นที่จะต้องคิดถึงเรื่องของการลงทุนมากมายมหาศาลที่จะเกิดขึ้นในอนาคต ในขณะนี้ด้วยนะครับ คุณรังสิมันต์โรมจากพรรคประชาชนมากันที่คุณอัครเดชวงษ์พิทักษ์โรจน์ครับ รวมไทยต่างชาติค่ะ บอกว่าต้องรอดูมติของพรรคเลยครับว่าจะมีการสนับสนุนหรือว่าไม่เสนอ ขนุนเกี่ยวกับเรื่องของร่างกฎหมาย Entertainment Complex เพราะว่ามันเกี่ยวข้องกับ หลายกฎหมายอยู่เหมือนกันนะฮะ  ดูการเข้าชมช้างกับคุณอัครเดชวงษ์พิทักษ์โรจน์ครับเข้าโฆษกของพรรครวมไทยสร้างชาติ ข่าวยังครับว่าพรรครวมไทยสร้างชาติมีมติเห็นด้วยกับวิปรัฐบาลในการพิจารณาร่างพรบภาษีสรรพสามิต ที่ผชที่คณะกรรมาธิการพิจารณาแล้วเสร็จและจะเข้าสู่การพิจารณาของที่ประชุมสภาผู้แทนราษฎรในวาระ 2 และ 3 ซึ่งรัฐบาลมีมติเห็นด้วยกับกรรมาธิการและข้อสังเกตไหมครับเพื่อที่จะส่งเรื่องให้วุฒิสภา พัฒนาต่อไปเพราะว่าหาเป็นกฎหมายสำคัญในการปฏิรูปการผลิตสุราของไทยและเปิด ให้ประชาชนผลิตสุราชุมชนได้ซึ่งก็จะเป็นการสร้างรายได้แล้วก็สามารถที่จะ รวมตัวการ สหกรณ์แปรรูปสินค้าทางการเกษตรเป็นการสร้างมูลค่าสินค้าทางการเกษตรให้ดีขึ้น ถือว่าเป็นนโยบายของพรรครวมไทยสร้างชาติในการเสนอพรบสุรารวมไทยเข้าไปด้วย ในวันที่ 15 มกราคมหรือว่าวันนี้ล่ะผู้ชมฮะ เขาบอกว่าจะมีข่าวดีให้กับประชาชนครับเพราะว่าจะเป็นการปฏิวัติวงการสุราไทยอีกครั้งหนึ่งนะครับ  ในการลดทุนผูกขาดและสร้างความมั่นคงให้แก่ประชาชนด้วยคุณอัครเดชยังบอกว่า กรณีที่ ที่ประชุมคณะรัฐมนตรีอนุมัติหลักการเกี่ยวกับเรื่องของ ร่างพระราชบัญญัติการประกอบธุรกิจสถานบันเทิงครบวงจรหรือว่า Entertainment Complex ตามที่กระทรวงการคลังเสนอนะครับว่าสิ่งสำคัญ ต้องเข้าสู่การพิจารณาของที่ประชุมพรรครวมไทยสร้างชาติก่อนโดยจะต้องพิจารณาอย่างรอบคอบเพราะว่ามีผลกระทบ เกี่ยวข้องกับ หลายหน่วยงานเลยทีเดียว รวมถึงประชาชนด้วยนะจ๊ะ อีกทั้งยังมีผลผูกพันกับกฎหมายอีกหลายฉบับเลยนะครับ จึงต้องมีการพิจารณาด้วยความรอบคอบและก็การผ่านครมแล้วก็ถือว่าเป็นนโยบาย ของพรรคร่วมรัฐบาลด้วยนะเอกนะครับอีกสักครั้งนึงนะครับว่ากระบวนการต่างๆที่มีการพูดถึง Entertainment Complex เนี่ยไม่ใช่จะเกิดในวันสองวันดีสัปดาห์นี้หรือว่าเดือนหน้านะ การยังดี หนทางอีกยาวไกลบัตรสวัสดิการ ฎีกาก่อนหลังจากนั้นในช่วงเวลาไม่เกิน 45 วัน ส่งกลับมาขั้นตอนของสภาผู้แทนราษฎรจ้าธนาคาร 3 วาระขั้นตอน นำทางคุรุสภา 3 วาระนั่นแหละความเห็นจะตรงกันหรือไม่ระหว่างสสกับสว จงเปรียบเทียบเคียงดูกับเรื่องของการพิจารณากฎหมายประชามติซึ่งตอนนี้ก็เป็นช่วงเวลาที่รออยู่ 180 บาทนะ มันก็บอกว่าจะเกิดขึ้นเร็วๆนี้แล้วหรอยางพาราติดตามกันแล้วเขาก็ยังต้องมีการศึก ต่อไปอีกเรื่องของนายใหญ่จะมาลงทุนหรือเปล่า มันก็ต้องใช้งบประมาณในการลงทุนสูง ดูนะครับเนื่องจากว่าพรรคร่วมรัฐบาล วันที่นายกไปโรงทานมาแถลงข่าว มีใครไปแถลงด้วยไหมหรือว่าจะดำเนินการอย่างไรต่อไปผู้ชมจากว่ากฎหมายนี้เป็นใบสำคัญจ่ายได้หลายคนก็บอกว่า เอาเงินเข้าประเทศ มันบอกว่ามันจะทำหรือเปล่าบ้านเราเป็นวันพุธครับอะไรประมาณนี้นะ สิ่งที่ดำเนินการอยู่ในขณะนี้ติดตามกับเราไปยาวๆห้องข่าว ภาชนะภาคเช้าด้วยครับ มากันที่บรรยากาศเมื่อวานนี้ประชุมติดตามการประชุมร่วมกันของรัฐสภา ช่วงเวลาดึกเนี่ย สสในห้องประชุม ตกใจเลย นึกว่าศพในห้องประชุมก็ตกใจ เนื่องจากบ้าอยู่ดีๆ มีกระป๋องนม หล่นลงมาจากบริเวณห้องประชุมข้างบนนะฮะจะทำให้เรื่องนี้ว่าที่ร้อยตำรวจตรี สุภานันท์ เลขาธิการสภาผู้แทนราษฎรบอกว่า ได้สั่งตรวจสอบข้อเท็จจริง เรื่องนี้ที่เกิดขึ้นในห้องประชุมแล้วนะครับ ไปติดตามกันนะครับว่าที่ร้อยตำรวจตรีอนันต์เลขาธิการสภาผู้แทนราษฎร ได้เปิดเผยภายหลังการประชุมของการประชุมร่วมกันของรัฐสภา เกิดเหตุการณ์กระป๋องนมหล่นจากการเข้าประชุมรัฐสภา  บอกว่าตัวเองก็มีการสั่งการตรวจสอบกรณีดังกล่าวแล้วนะครับ โดยจากภาพที่จับเอาไว้พบว่ากระป๋องลมหล่นมาจากเพดานข้างบน ไม่ทราบว่ากระป๋องดังกล่าวอยู่ตั้งแต่เมื่อไหร่ ถึงไม่ได้ชัดว่าใครเป็นผู้นำกระป๋องดังกล่าวไปวางไว้นะครับ ซึ่งขนาดนี้ให้เจ้าหน้าที่ไปตรวจสอบข้อเท็จจริงและตรวจสอบเพิ่มเติมว่าจะมีอะไรตกค้างในบริเวณดังกล่าวอีกหรือไม่ จากการตรวจสอบเบื้องต้นในเวลาเกิดเหตุไม่มีคนอยู่ข้างบนในจุดที่กระป๋องตกลงมา แต่ไม่รู้ว่ามีการทิ้งหรือวางไว้หรือไม่อย่างไรนะครับ ในเมื่อถามว่าในห้องประชุมมีกล้องวงจรปิดจับภาพได้หรือไม่ ท่านเลขาธิการสภาผู้แทนราษฎรว่าที่ร้อยตำรวจตรี  บอกว่ามีการจับภาพตรงจุดที่นั่งของการประชุมของการเข้าประชุม จับได้ว่า มีวัตถุหล่นลงมาจากเพดาน ของห้องประชุมจริงนะครับ เอายังไงอ่ะ ผู้ชม กระป๋องนมนะเมื่อสักครู่นี้ผมเห็นภาพนะกูชอบมาอาจเห็นไม่ชัดเอาไปดูอีกทีนึง  ใกล้ๆแบบนี้เลยนะเป็นกระป๋องนมที่ มันคุ้นคุ้นน่ะ เราน่าจะได้กินอ่ะแบบนี้  ผมว่าน่าจะสันนิษฐานเดี๋ยวผมสันนิษฐานเองก็น่าจะเป็นช่างหรือเปล่า เวลาเขาก่อสร้างเนี่ย เอานมที่ไปดื่มหรือว่ายังไงหรือเปล่า โอ้โห เป็นในส่วนขั้นตอนการก่อสร้างหรือเปล่าผู้ชมพระว่า หลังจากที่เปิดใช้ห้องประชุมเนี่ยไม่น่าจะมีใครขึ้นไปข้างบนแล้วนะครับแล้วคือข้างบนนั้นน่ะ ห้องประชุมมันจะเป็นแบบเหมือนโค้งมนๆอย่างเงี้ย ตกลงมาได้อย่างไรเดี๋ยวก็ต้องมีการตรวจสอบบัญชีนะ นั่นน่ะสิเมื่อวานนี้ 12 คือคุณวิทยาแก้วภราดัย จากพัสดุไทยสัญชาติสสในส่วนของพระเยซูบอกว่าจะเชื่อนะ มีคนข้างนอกมามาอย่างไรล่ะ แต่ว่าเหตุการณ์ที่เกิดขึ้นจากการตรวจสอบของว่าที่รัฐมนตรีอภัสนันท์ก็บอกว่า ร่วงลงมาจากข้างบนจริงๆไม่น่าจะเป็นการคลอดลูกมาถ้าชั้นบนมันก็จะมีชั้นลอยกระดาษเวลาผู้ชมได้ติดตามถ่ายทอดสด เตือนฉันที่นักศึกษาหรือว่าคนดูงานเข้าไปดู ตรงนั้นก็ไม่น่าใช่ ชั้นลอยชั้น 1 ที่ให้ผู้สื่อข่าวสื่อมวลชนอาวุโสมะ ไปอยู่ไปเก็บผ้าไปทำข่าวกัน ไม่น่าใช่อีกอ่ะ ต้องดูเดี๋ยวเขาติดตามกันอีกทีนึงกระดาษกับการตรวจสอบนักพัฒนาชุมนี้ไปพักกันก่อน ครับผมทรงหน้าตามกันต่อ ห้องข่าวรัฐสภาจะได้เข้าเช้าช่วงที่ 2 ครับพรุ่งนี้ รักกันก่อนสักรูป      ปี 2568 พบกับรายการใหม่ของสถานีโทรทัศน์ รายการคลอด ถามกระทู้ถามถามที่ตอบที่ถามกับกระทู้ถามที่เกิดขึ้นในเรื่องที่ถาม ในแต่ละสัปดาห์รายการนำเสนอประวัติ ประสบการณ์ทำงานแนวคิดทัศนคติการดำเนินชีวิตของสมาชิกสภาผู้แทนราษฎรชมรู้จัก รายการหาทางออกควาย มาร่วมเปิดประเด็นปัญหาและหาทางออกร่วมกันกับรายการค้าทางออกฝ้าย รายการผู้หญิงกับกฎหมายทุกคนดูได้ผู้หญิงดูดีแล้วกฎหมายมีความหมาย กับทุกคนรายการสภาวะที่โต้วาทีอย่างสร้างสรรค์กับรายการ สุภาวดีรายการพบผู้แทนรายการที่ติดตามการทำงานของสมาชิก รัฐสภาในพื้นที่ต่างๆ และรายการอื่นๆที่น่าสนใจอีกมากมายรายการสารคดีลิขสิทธิ์ รายการฟิตเปรี๊ยะรายการ The List รายการต่อ WiFi engenius ทำรายการสุขภาพเพื่อเสริมสร้างสุขภาพเป็นสื่อสาธารณะเพื่อประโยชน์และการมีส่วนร่วม ประชาชนได้ทางสถานีโทรทัศน์ รัฐสภา ไม่ได้ช่วงนี้ครับผู้ชม 5 พาผู้ชมไปดูผลไม้ เขาเรียกว่าเป็นราชาแห่งผลไม้ใช่ไหมคะทุเรียน ช่วงนี้ใกล้จะออกแล้วมั้ง ทุเรียนก็ถือว่าเป็นผลไม้ที่อร่อยมากเลยผู้ชมฮะ ใช่อร่อยแค่ในประเทศไทย แน่นอนว่าทุเรียนไทยดังไกลไปทั่วโลกตลาดหลักๆก็คือที่จีน เรื่องสำคัญของคณะกรรมาธิการการเกษตรและสหกรณ์ก็เป็นห่วงเกษตรกรชาวสวนทุเรียนด้วยนะคะ เขามีการพบปัญหาเกี่ยวกับเรื่องของการใช้สารย้อมสีทุเรียนที่จะส่งออกไปยัง อยากจะให้รัฐบาลอยากมีการเร่งแก้ไขปัญหานี้ให้กับพี่น้องเกษตร กอดกันด้วย ไปติดตามกันเลยผู้ชมฮะกับคุณศักดินัยนุ่มหนูแคปสสจังหวัดตราดพรรคประชาชนครับในฐานะประธานคณะกรรมาธิการ การเกษตรและสหกรณ์สภาผู้แทนราษฎรพร้อมกับคณะมาแถลงข่าวแบบนี้เลยผู้ชมฮะ กรณีที่ genius มีการปฏิเสธการนำเข้าทุเรียนไทย ตามที่สื่อมวลชนได้นำเสนอข่าวว่าหน่วยงานกำกับดูแลตลาดของสาธารณรัฐประชา จีนได้มีการสุ่มตรวจผู้เรียนเพื่อตรวจสอบความปลอดภัยทางอาหารของทุเรียนไทย นำเข้าไปในสาธารณรัฐประชาชนจีน พบปัญหาการใช้สารย้อมสีชนิดหนึ่งที่เรียกว่า basel 2 ผสมน้ำจุ่มผลไม้ทุเรียนเนี่ยฮะ ซึ่งเป็นสารประกอบอินทรีย์ลักษณะเป็นผลสีเหลืองที่ใช้ในการย้อมผ้า กระดาษหนังและสีทาบ้านกงการอนามัยโลกมีการจัดให้สารดังกล่าวนับเป็นสารก่อมะเร็งกลุ่ม 2B สำนักงานศุลกากรแห่งประเทศจีนได้มีการเรียกสอบด่วนเลยทีเดียวเมื่อวันที่ 8 มกราคมที่ผ่านมานี้เองค่ะ เกี่ยวกับเรื่องของการกำหนดให้ทุเรียนทุกรอบที่ส่งออกไปยังสาธารณรัฐประชาชนจีน ผลวิเคราะห์ด้วยนะครับแล้วก็ผลการตรวจต้องไม่พบสารดังกล่าวอย่างที่บอกไป ที่จะมีการสุ่มตรวจการที่หน้าด่านนำเข้าทุกรสเลยนะครับ  หากพบจะระงับทันทีโดยมีผลบังคับใช้ 10 มกราคมที่ผ่านมานี่เอง ขณะที่กรมวิชาการเกษตรได้ประชุมเพื่อแจ้งผู้ประกอบการล้ม เมื่อวันที่ 10 มกราคมที่ผ่านมา ทางนี้ก็อยู่ระหว่างการประสานเพื่อขอรายละเอียดจากสำนักงานศุลกากรแห่งประเทศจีน รู้จักได้กำหนดมาตรการตอบ ไปนาน คณะกรรมาธิการเห็นว่าทุเรียนถือว่าเป็นราชาผลไม้ที่สร้างมูลค่าทางเศรษฐกิจให้กับประเทศไทย แสนล้านบาทต่อปีและอีกไม่กี่เดือนข้างหน้า ฤดูผลผลิตทุเรียน โดยในอดีตเนี่ยผู้ชมฮะ ผู้ประกอบการได้มีการจุ่มขมิ้นเพื่อที่จะเพิ่มสีของผลทุเรียน ให้มีความสวยงาม  มันคงสภาพได้ไม่นานไงกูจะเอามะ ผู้ประกอบการเขาก็ได้ สุริยันไป  ไปเป็นกลุ่มสีย้อม สีย้อมนะเพื่อที่จะให้มีความสวยงามซึ่งคงสภาพได้นานกว่าซึ่งสารดังกล่าวในผู้ชม องค์การอนามัยโลกจัดเป็นสารก่อมะเร็งทั้งสำนักงานศุลกากรแห่งประเทศจีน งวดในการนำเข้าผลไม้ที่ปลอดสารเคมีแล้วก็มีคุณภาพ หน่วยงานที่เกี่ยวข้องจึงควรมีการกำหนดมาตรการที่เข้มข้น เพื่อแก้ไขปัญหาอย่างเร่งด่วนดังนี้นะคะ   หน่วยงานที่เกี่ยวข้องควรตรวจสอบย้อนกลับทุเรียน ว่ามาจากผู้ประกอบการหรือว่าล้มใดและหากได้รับการแจ้งเตือนจากประเทศ ผู้นำเข้าเกี่ยวกับความปลอดภัยอาหารซึ่งเป็นกรณีที่อาจก่อให้เกิดความเสียหายต่อเซลล์  หรือว่าส่งผลกระทบต่อชื่อเสียงของประเทศ เป็นส่วนรวมหรือมีข้อผูกพันทางการค้ากับประเทศผู้นำเข้า ให้มีบทลงโทษระงับหรือว่ายกเลิกการส่งออกทันที ข้อ 2 กรมวิชาการเกษตรคนเร่งแจ้งให้ผู้ประกอบการ หรือว่าหลง ทราบว่าการส่ง ออกย้อมสี basic ยูโรทูเนี่ยดังกล่าว ข้าวโพดเป็นอันตรายต่อผู้บริโภคและส่งผลเสียต่อภาพลักษณ์ทุเรียนคุณภาพของประเทศไทย รวมทั้งควรยกระดับการสุ่มตรวจ เบนซ์ตรวจทุกล็อตเพื่อสร้างความเชื่อมั่นให้กับผู้บริโภค ความมั่นใจในทุกเรื่องของประเทศไทย ข้อ 3 ครับ  กรมวิชาการเกษตรความร่วมมือกับหน่วยงานภาคเอกชนเพื่อเตรียมเครื่องมือในการตรวจสอบสารที่เรียกว่า Hello ถูกในทุเรียนแล้วก็ออกใบรับรองก่อนส่งออกไปยังสาธารณรัฐประชาชนจีน ผู้ประกอบการหรือลงทุกรอบ  สวัสดีในยามด้วยนะครับผู้ชมครับว่ารัฐบาลไม่ควรนิ่งนอนใจครับให้เร่งเจรจากับจีนเพื่อที่จะ วิธีคลายปัญหานี้อย่างเร่งด่วนโดยในสัปดาห์หน้าคณะกรรมาธิการจะมีการเชิญหน่วยงานที่เกี่ยว ห้องและภาคเอกชนมาหารือการเพื่อหามาตรการที่สอดคล้อง และเหมาะสม รวมถึงวางแผนงานระยะยาวเพื่อให้เกิดวิกฤติเช่นนี้ซึ่งสร้างความกังวลใจให้กับ ข่าวเกษตรกรและตนก็ฝากไปอย่างเกษตรกรผู้ปลูกทุเรียนไหมครับว่าคณะกรรมาธิการและสสที่อยู่ในพื้นที่ จะมีการติดตามดูแลอย่างใกล้ชิดแล้วก็จะนำเสนอความคืบหน้าต่อชาวเกษตรกร สวนทุเรียนต่อไปนะครับ ยังอยู่ที่ความห่วงใยของปัญหาทุเรียนในประเทศไทยนะครับกับส.ส. พรรคประชาธิปัตย์นะคะได้มีการพูดถึงเรื่องนี้ว่า เข้ากลุ่มเข้มนะเรื่องของทุเรียนไทยในขณะนี้นะครับกระผมเรื่องของทุเรียนไทยผู้ชมฮะก็ถือว่าเป็น เรื่องที่ ต้องบอกว่าต้องเกษตรกรต้องปรับตัวปรับตัวเหมือนกัน อาจจะ กลับไปย้อมสีเหลืองขมิ้นเหมือนเดิมหรือเปล่านี่แหละทำให้สสประมวลพงศ์ถาวราเดชนะครับจากการสาธิต  ตอนนี้เกษตรกรไทยต้องปรับตัวให้พร้อมก่อนเข้าสู่ฤดูกาลนะครับ มีการพูดถึงเรื่องนี้จากการประชุมของพรรคประชาธิปัตย์นะคะบอกว่าในสัปดาห์นี้ การประชุมของสภาในจะมีการพิจารณาระเบียบวาระการประชุมโดยประจำโดยสัปดาห์ โดยเฉพาะวันที่ 16 มกราคม ที่ประชุมของสภาผู้แทนราษฎรจะได้มีการพิจารณาญัตติ  ขอให้มีการตั้งคณะกรรมาธิการวิสามัญพิจารณาศึกษาส่งเสริมพัฒนา ไปแก้ไขปัญหาทุเรียนอย่างยั่งยืนทั้งระบบต่อไป โดยสในความเป็นห่วงต่อสถานการณ์ที่ประเทศจีนนะครับ วิธีการยกระดับการควบคุมคุณภาพการตรวจสอบ สารตกค้างต่างๆ มีการกำหนดให้ทุเรียนถูกรถส่งไปยังประเทศจีนต้องแนบวิเคราะห์ผลกระทบต่างๆเรียกว่า  basic Yellow ถูกแล้วจะมีการสุ่มที่ด่านนำเข้าทุกล็อตด้วย หากพบจะระงับทันทีมีผลตั้งแต่วันที่ 10 มกราคม 2561 เป็นต้นมา เรื่องนี้นะครับสสประมวลพงศ์ถาวราเดชยังได้กล่าวถึงปัญหาการคุ้มครองดังกล่าว เกษตรกรจะต้องมีการเตรียมความพร้อมเข้าสู่ฤดูการการส่งออกผลไม้  โดยเฉพาะผลไม้ที่ได้รับความนิยมไปยังประเทศจีนไม่ว่าจะเป็นลำไยเป็นทุเรียน ประกอบกับตอนนี้มีหลงจากต่างชาติ เข้ามาดำเนินการในประเทศไทยทำให้บางกลุ่มฉวยโอกาสส่งทุเรียนอ่อนและไม่ได้คุณภาพ   เป็นการสร้างผลกำไรไม่คำนึงถึงคุณภาพระยะยาวซึ่งต้องบอกว่าส่งผลเสียต่อ เปลี่ยนของประเทศไทยในขณะนี้อีกด้วยเหรอครับ  พาไปดูบรรยากาศการแข่งขันโต้วาทีสภาวะทีครับผู้ชมครับเมื่อวานนี้รอบ 16 ทีมสุดท้าย จบลงไปแล้วกระดาษไปดูกันดีกว่าว่ามีทีมจากโรงเรียนไหนบ้างที่ผ่านเข้าสู่รอบ 8 ทีมสุดท้าย จะมีการแข่งขันกันในวันอังคารหน้าแล้วนะผู้ชมครับ ไปดูกันเลย วันจันทร์ก็วันอังคารที่ผ่านมาช้าผู้ชมมีโรงเรียนทั้ง 16 โรงเรียนร่วมทำการแข่งขันกัน โรงเรียนแรกที่มีการเข้ารอบไปนวนครว่า ห่างกันมาตั้งแต่วันจันทร์นั้นก็คือโรงเรียนขอนแก่น วิทยายนทมะ นี่ก็เป็นภาพของน้องๆนะทีมโรงเรียนขอนแก่นวิทยายน โรงเรียนที่ 2 โรงเรียนเซ็นคาเบียนกรุงเทพฯครับ  ตากสินทะเบียน เอาไปเลยหาผู้ชมฮะ โรงเรียนเลย วิทยาคมครับ ขอดูโรงเรียนสาธิตมหาวิทยาลัยราชภัฏกาญจนบุรีจังหวัดกาญจนบุรี โรงเรียนเซนต์ฟรังซิสซาเวียร์คอนแวนต์ กรุงเทพฯครับผู้ชมครับโรงเรียนสตรีราชินูทิศ แล้วก็อีกโรงเรียนโรงเรียนเบ็ญจะมะมหาราช สุดท้ายมาจากเชียงใหม่ฮะ วารีเชียงใหม่นั่นเองครับผู้ชมครับ การแข่งขัน รอบ 8 ทีมจะเริ่มการในวันอังคารหน้า พัฒนาชุมชนหน้านะคะกับน้องๆแต่ละคนเนี่ยทั้งผู้หญิงและผู้ชายสดใสน่ารัก พร้อมกับความมั่นใจผู้ชมเห็นแล้วจะมีคำว่าเพจที่ขึ้นมาสักครู่นี้เนี่ย น้องน้อยถ่ายกันมานะจ๊ะ ออกแบบกันเองไม่มีใครเลี้ยงเลยครับคุณส้มนี่คือประสบการณ์เป็นความรู้ทักษะ การโต้วาที  มาดำเนินการจริงๆที่รัฐสภาได้รับ comment จากกรรมการ 5 คน มุมมองที่ดีมากๆกับ ประสบการณ์ที่น้องจะนำไปปรับใช้ในรอบ 8 ทีมนะคะ ทีมที่เกิดขึ้นก็คืออังคารหน้าจ่าย 21 มกราคมติดตามกับเรานะครับนี่คือ เป็นรายการประวัติศาสตร์ ยกมาไว้ที่รัฐสภาช่อง 10 โทรทัศน์รัฐสภาลงทุนวิทยุกระจายเสียง สภาพอากาศใจอ่ะต้องบอกว่าเป็นเวทีโต้วาทีที่เรารื้อฟื้นกันมาเวทีแบบนี้ไม่ได้เห็นนาน บอกว่าตอนนี้ยืนหนึ่งในเวทีต่อวาทีเลย เชียร์ทีมไหนหรือเปล่าถ้ากูจะเตะ ไม่รู้ ภาพสุดท้ายของนักร้อง โรงเรียนวารี bnk น่ารักกันขนาดนี้  ความสดใสนะเราผ่านช่วงนั้นมาแล้วเมื่อไม่นานมานี้  พูดถึงเรื่องของเด็กๆ คนแก่กันบ้าง ไว้ 80 กว่าปี นะครับ ขึ้นเวทีปราศรัยครั้งสุดท้าย โปรยยาหอม โฆษณาตัวเองสักหน่อยบอกว่าในช่วงสมัยของตัวเองเนี่ยนะ  โอ้โหสหรัฐอเมริกาเจริญก้าวหน้านำจีนไปที่ไม่มีทางแซงได้ สหรัฐอเมริกาเศรษฐกิจนี่   โตไม่หยุดฉุดไม่อยู่ประมาณนั้นปีนี้ไม่ต้องเห็นฝั่งเห็นผลกันเลยนะครับและล่าสุด ดีกว่าสมัยทำเอง พ่อฉันมาก่อนไปเล่นมาก่อนไปเล่นตอนค่ำแย่ โหตัวเองมานี่แก้เศรษฐกิจ ดวงปีฉลูเรียบร้อยแต่พอเดี๋ยว ต้องส่งไม้ต่อให้ทำเนี่ยน่ะ ไม่รู้ยังไงแล้วนะแต่ด่าว่าเป็นการปราศรัยครั้งสุดท้ายของไปด้วยเดี๋ยวไปติดตามกันในช่วงท้ายของต่างประเทศกับคนแสดง ไม่เยอะนะครับและนี่คือ ช่วงข่าวต่างประเทศอีกสักครู่นึง ตามกับคุณกิตติเสรีประโยชน์ช่วงอากาศ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15 มกราคม 2568 เวลา 08.00-09.00 น.</dc:title>
  <dc:creator/>
  <cp:keywords/>
  <dcterms:created xsi:type="dcterms:W3CDTF">2025-02-13T03:15:07Z</dcterms:created>
  <dcterms:modified xsi:type="dcterms:W3CDTF">2025-02-13T03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มกราคม 2568 เวลา 09.32 น.</vt:lpwstr>
  </property>
  <property fmtid="{D5CDD505-2E9C-101B-9397-08002B2CF9AE}" pid="3" name="subtitle">
    <vt:lpwstr/>
  </property>
</Properties>
</file>